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1EF6C" w14:textId="4689129F" w:rsidR="0062078C" w:rsidRPr="002E0485" w:rsidRDefault="00443E73" w:rsidP="0062078C">
      <w:pPr>
        <w:jc w:val="center"/>
        <w:rPr>
          <w:rFonts w:asciiTheme="majorBidi" w:hAnsiTheme="majorBidi" w:cstheme="majorBidi"/>
          <w:b/>
          <w:sz w:val="24"/>
          <w:szCs w:val="24"/>
        </w:rPr>
      </w:pPr>
      <w:r w:rsidRPr="002E0485">
        <w:rPr>
          <w:rFonts w:asciiTheme="majorBidi" w:hAnsiTheme="majorBidi" w:cstheme="majorBidi"/>
          <w:b/>
          <w:sz w:val="24"/>
          <w:szCs w:val="24"/>
        </w:rPr>
        <w:t>O</w:t>
      </w:r>
      <w:r w:rsidR="00125191" w:rsidRPr="002E0485">
        <w:rPr>
          <w:rFonts w:asciiTheme="majorBidi" w:hAnsiTheme="majorBidi" w:cstheme="majorBidi"/>
          <w:b/>
          <w:sz w:val="24"/>
          <w:szCs w:val="24"/>
        </w:rPr>
        <w:t>3.</w:t>
      </w:r>
      <w:r w:rsidRPr="002E0485">
        <w:rPr>
          <w:rFonts w:asciiTheme="majorBidi" w:hAnsiTheme="majorBidi" w:cstheme="majorBidi"/>
          <w:b/>
          <w:sz w:val="24"/>
          <w:szCs w:val="24"/>
        </w:rPr>
        <w:t>2</w:t>
      </w:r>
      <w:r w:rsidR="0005270F" w:rsidRPr="002E0485">
        <w:rPr>
          <w:rFonts w:asciiTheme="majorBidi" w:hAnsiTheme="majorBidi" w:cstheme="majorBidi"/>
          <w:b/>
          <w:sz w:val="24"/>
          <w:szCs w:val="24"/>
        </w:rPr>
        <w:t xml:space="preserve"> Lesson Plan</w:t>
      </w:r>
    </w:p>
    <w:p w14:paraId="2A8AB988" w14:textId="5DF9A77F" w:rsidR="00F624A0" w:rsidRPr="002E0485" w:rsidRDefault="00F624A0" w:rsidP="003E1702">
      <w:pPr>
        <w:spacing w:after="0"/>
        <w:rPr>
          <w:rFonts w:asciiTheme="majorBidi" w:hAnsiTheme="majorBidi" w:cstheme="majorBidi"/>
        </w:rPr>
      </w:pPr>
      <w:r w:rsidRPr="002E0485">
        <w:rPr>
          <w:rFonts w:asciiTheme="majorBidi" w:hAnsiTheme="majorBidi" w:cstheme="majorBidi"/>
          <w:b/>
        </w:rPr>
        <w:t>Age group/class</w:t>
      </w:r>
      <w:r w:rsidR="0062078C" w:rsidRPr="002E0485">
        <w:rPr>
          <w:rFonts w:asciiTheme="majorBidi" w:hAnsiTheme="majorBidi" w:cstheme="majorBidi"/>
          <w:b/>
        </w:rPr>
        <w:t>:</w:t>
      </w:r>
      <w:r w:rsidR="00443E73" w:rsidRPr="002E0485">
        <w:rPr>
          <w:rFonts w:asciiTheme="majorBidi" w:hAnsiTheme="majorBidi" w:cstheme="majorBidi"/>
        </w:rPr>
        <w:t xml:space="preserve"> 1</w:t>
      </w:r>
      <w:r w:rsidR="000D40D6" w:rsidRPr="002E0485">
        <w:rPr>
          <w:rFonts w:asciiTheme="majorBidi" w:hAnsiTheme="majorBidi" w:cstheme="majorBidi"/>
        </w:rPr>
        <w:t>2</w:t>
      </w:r>
      <w:r w:rsidR="00443E73" w:rsidRPr="002E0485">
        <w:rPr>
          <w:rFonts w:asciiTheme="majorBidi" w:hAnsiTheme="majorBidi" w:cstheme="majorBidi"/>
        </w:rPr>
        <w:t xml:space="preserve"> years old/ Year </w:t>
      </w:r>
      <w:r w:rsidR="000D40D6" w:rsidRPr="002E0485">
        <w:rPr>
          <w:rFonts w:asciiTheme="majorBidi" w:hAnsiTheme="majorBidi" w:cstheme="majorBidi"/>
        </w:rPr>
        <w:t>7</w:t>
      </w:r>
      <w:r w:rsidR="00847259" w:rsidRPr="002E0485">
        <w:rPr>
          <w:rFonts w:asciiTheme="majorBidi" w:hAnsiTheme="majorBidi" w:cstheme="majorBidi"/>
        </w:rPr>
        <w:t xml:space="preserve"> </w:t>
      </w:r>
      <w:r w:rsidRPr="002E0485">
        <w:rPr>
          <w:rFonts w:asciiTheme="majorBidi" w:hAnsiTheme="majorBidi" w:cstheme="majorBidi"/>
        </w:rPr>
        <w:tab/>
      </w:r>
    </w:p>
    <w:p w14:paraId="4E3F0A8C" w14:textId="77777777" w:rsidR="002E0485" w:rsidRPr="002E0485" w:rsidRDefault="002E0485" w:rsidP="003E1702">
      <w:pPr>
        <w:spacing w:after="0"/>
        <w:rPr>
          <w:rFonts w:asciiTheme="majorBidi" w:hAnsiTheme="majorBidi" w:cstheme="majorBidi"/>
          <w:b/>
        </w:rPr>
      </w:pPr>
    </w:p>
    <w:p w14:paraId="59C810C4" w14:textId="621156E2" w:rsidR="0005270F" w:rsidRPr="002E0485" w:rsidRDefault="00F624A0" w:rsidP="003E1702">
      <w:pPr>
        <w:spacing w:after="0"/>
        <w:rPr>
          <w:rFonts w:asciiTheme="majorBidi" w:hAnsiTheme="majorBidi" w:cstheme="majorBidi"/>
        </w:rPr>
      </w:pPr>
      <w:r w:rsidRPr="002E0485">
        <w:rPr>
          <w:rFonts w:asciiTheme="majorBidi" w:hAnsiTheme="majorBidi" w:cstheme="majorBidi"/>
          <w:b/>
        </w:rPr>
        <w:t>Lesson title:</w:t>
      </w:r>
      <w:r w:rsidR="002936BC" w:rsidRPr="002E0485">
        <w:rPr>
          <w:rFonts w:asciiTheme="majorBidi" w:hAnsiTheme="majorBidi" w:cstheme="majorBidi"/>
          <w:b/>
        </w:rPr>
        <w:t xml:space="preserve"> </w:t>
      </w:r>
      <w:r w:rsidR="000D40D6" w:rsidRPr="002E0485">
        <w:rPr>
          <w:rFonts w:asciiTheme="majorBidi" w:hAnsiTheme="majorBidi" w:cstheme="majorBidi"/>
        </w:rPr>
        <w:t xml:space="preserve">Virtual Tour to </w:t>
      </w:r>
      <w:r w:rsidR="0005270F" w:rsidRPr="002E0485">
        <w:rPr>
          <w:rFonts w:asciiTheme="majorBidi" w:hAnsiTheme="majorBidi" w:cstheme="majorBidi"/>
        </w:rPr>
        <w:t>the Douro River</w:t>
      </w:r>
    </w:p>
    <w:p w14:paraId="6A495407" w14:textId="77777777" w:rsidR="002E0485" w:rsidRPr="002E0485" w:rsidRDefault="002E0485" w:rsidP="003E1702">
      <w:pPr>
        <w:spacing w:after="0"/>
        <w:rPr>
          <w:rFonts w:asciiTheme="majorBidi" w:hAnsiTheme="majorBidi" w:cstheme="majorBidi"/>
          <w:b/>
        </w:rPr>
      </w:pPr>
    </w:p>
    <w:p w14:paraId="1BEE8070" w14:textId="63846CA8" w:rsidR="00443E73" w:rsidRPr="002E0485" w:rsidRDefault="00443E73" w:rsidP="003E1702">
      <w:pPr>
        <w:spacing w:after="0"/>
        <w:rPr>
          <w:rFonts w:asciiTheme="majorBidi" w:hAnsiTheme="majorBidi" w:cstheme="majorBidi"/>
        </w:rPr>
      </w:pPr>
      <w:r w:rsidRPr="002E0485">
        <w:rPr>
          <w:rFonts w:asciiTheme="majorBidi" w:hAnsiTheme="majorBidi" w:cstheme="majorBidi"/>
          <w:b/>
        </w:rPr>
        <w:t>School Discipline:</w:t>
      </w:r>
      <w:r w:rsidRPr="002E0485">
        <w:rPr>
          <w:rFonts w:asciiTheme="majorBidi" w:hAnsiTheme="majorBidi" w:cstheme="majorBidi"/>
        </w:rPr>
        <w:t xml:space="preserve"> Geology</w:t>
      </w:r>
    </w:p>
    <w:p w14:paraId="441669ED" w14:textId="77777777" w:rsidR="002E0485" w:rsidRPr="002E0485" w:rsidRDefault="002E0485" w:rsidP="00443E73">
      <w:pPr>
        <w:spacing w:after="0" w:line="240" w:lineRule="auto"/>
        <w:rPr>
          <w:rFonts w:asciiTheme="majorBidi" w:hAnsiTheme="majorBidi" w:cstheme="majorBidi"/>
          <w:b/>
        </w:rPr>
      </w:pPr>
    </w:p>
    <w:p w14:paraId="66FFAA90" w14:textId="1A297912" w:rsidR="006613BB" w:rsidRPr="002E0485" w:rsidRDefault="00F624A0" w:rsidP="00443E73">
      <w:pPr>
        <w:spacing w:after="0" w:line="240" w:lineRule="auto"/>
        <w:rPr>
          <w:rFonts w:asciiTheme="majorBidi" w:hAnsiTheme="majorBidi" w:cstheme="majorBidi"/>
        </w:rPr>
      </w:pPr>
      <w:r w:rsidRPr="002E0485">
        <w:rPr>
          <w:rFonts w:asciiTheme="majorBidi" w:hAnsiTheme="majorBidi" w:cstheme="majorBidi"/>
          <w:b/>
        </w:rPr>
        <w:t>Key concepts:</w:t>
      </w:r>
      <w:r w:rsidRPr="002E0485">
        <w:rPr>
          <w:rFonts w:asciiTheme="majorBidi" w:hAnsiTheme="majorBidi" w:cstheme="majorBidi"/>
        </w:rPr>
        <w:t xml:space="preserve"> </w:t>
      </w:r>
      <w:r w:rsidR="000D40D6" w:rsidRPr="002E0485">
        <w:rPr>
          <w:rFonts w:asciiTheme="majorBidi" w:hAnsiTheme="majorBidi" w:cstheme="majorBidi"/>
        </w:rPr>
        <w:t xml:space="preserve">Minerals, Rocks, Granite, Shale, Quartzite, Gneiss, </w:t>
      </w:r>
      <w:proofErr w:type="spellStart"/>
      <w:r w:rsidR="000D40D6" w:rsidRPr="002E0485">
        <w:rPr>
          <w:rFonts w:asciiTheme="majorBidi" w:hAnsiTheme="majorBidi" w:cstheme="majorBidi"/>
        </w:rPr>
        <w:t>Moscovite</w:t>
      </w:r>
      <w:proofErr w:type="spellEnd"/>
      <w:r w:rsidR="000D40D6" w:rsidRPr="002E0485">
        <w:rPr>
          <w:rFonts w:asciiTheme="majorBidi" w:hAnsiTheme="majorBidi" w:cstheme="majorBidi"/>
        </w:rPr>
        <w:t xml:space="preserve">, Biotite, Feldspar, Quartz, </w:t>
      </w:r>
      <w:proofErr w:type="spellStart"/>
      <w:r w:rsidR="000D40D6" w:rsidRPr="002E0485">
        <w:rPr>
          <w:rFonts w:asciiTheme="majorBidi" w:hAnsiTheme="majorBidi" w:cstheme="majorBidi"/>
        </w:rPr>
        <w:t>Staurolite</w:t>
      </w:r>
      <w:proofErr w:type="spellEnd"/>
      <w:r w:rsidR="000D40D6" w:rsidRPr="002E0485">
        <w:rPr>
          <w:rFonts w:asciiTheme="majorBidi" w:hAnsiTheme="majorBidi" w:cstheme="majorBidi"/>
        </w:rPr>
        <w:t>, Olivine</w:t>
      </w:r>
    </w:p>
    <w:p w14:paraId="69552605" w14:textId="113090BE" w:rsidR="0070117C" w:rsidRPr="002E0485" w:rsidRDefault="0070117C" w:rsidP="0070117C">
      <w:pPr>
        <w:spacing w:after="0" w:line="240" w:lineRule="auto"/>
        <w:rPr>
          <w:rFonts w:asciiTheme="majorBidi" w:eastAsia="Times New Roman" w:hAnsiTheme="majorBidi" w:cstheme="majorBidi"/>
          <w:lang w:eastAsia="pt-PT"/>
        </w:rPr>
      </w:pPr>
    </w:p>
    <w:p w14:paraId="7E0EF27E" w14:textId="2DD3A3DB" w:rsidR="00142D6C" w:rsidRPr="002E0485" w:rsidRDefault="00142D6C" w:rsidP="00D521D4">
      <w:pPr>
        <w:jc w:val="both"/>
        <w:rPr>
          <w:rFonts w:asciiTheme="majorBidi" w:hAnsiTheme="majorBidi" w:cstheme="majorBidi"/>
        </w:rPr>
      </w:pPr>
      <w:r w:rsidRPr="002E0485">
        <w:rPr>
          <w:rFonts w:asciiTheme="majorBidi" w:hAnsiTheme="majorBidi" w:cstheme="majorBidi"/>
          <w:b/>
        </w:rPr>
        <w:t>Aims:</w:t>
      </w:r>
      <w:r w:rsidR="0004584D" w:rsidRPr="002E0485">
        <w:rPr>
          <w:rFonts w:asciiTheme="majorBidi" w:hAnsiTheme="majorBidi" w:cstheme="majorBidi"/>
          <w:b/>
        </w:rPr>
        <w:t xml:space="preserve"> </w:t>
      </w:r>
    </w:p>
    <w:p w14:paraId="5030D7DA" w14:textId="57BEDC63" w:rsidR="003F2F91" w:rsidRPr="002E0485" w:rsidRDefault="003F2F91" w:rsidP="003F2F91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r w:rsidRPr="002E0485">
        <w:rPr>
          <w:rFonts w:asciiTheme="majorBidi" w:hAnsiTheme="majorBidi" w:cstheme="majorBidi"/>
          <w:shd w:val="clear" w:color="auto" w:fill="FFFFFF"/>
        </w:rPr>
        <w:t>Recognize different types of rocks.</w:t>
      </w:r>
    </w:p>
    <w:p w14:paraId="7CD596D1" w14:textId="00E9B140" w:rsidR="003F2F91" w:rsidRPr="002E0485" w:rsidRDefault="003F2F91" w:rsidP="003F2F91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r w:rsidRPr="002E0485">
        <w:rPr>
          <w:rFonts w:asciiTheme="majorBidi" w:hAnsiTheme="majorBidi" w:cstheme="majorBidi"/>
          <w:shd w:val="clear" w:color="auto" w:fill="FFFFFF"/>
        </w:rPr>
        <w:t>Identify the minerals of the correspondent rocks.</w:t>
      </w:r>
    </w:p>
    <w:p w14:paraId="2907BADA" w14:textId="20418F56" w:rsidR="003F2F91" w:rsidRPr="002E0485" w:rsidRDefault="003F2F91" w:rsidP="003F2F91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r w:rsidRPr="002E0485">
        <w:rPr>
          <w:rFonts w:asciiTheme="majorBidi" w:hAnsiTheme="majorBidi" w:cstheme="majorBidi"/>
          <w:shd w:val="clear" w:color="auto" w:fill="FFFFFF"/>
        </w:rPr>
        <w:t>Relate the landscape to the dominant rock type.</w:t>
      </w:r>
    </w:p>
    <w:p w14:paraId="2D50B7A9" w14:textId="77777777" w:rsidR="003F2F91" w:rsidRPr="002E0485" w:rsidRDefault="003F2F91" w:rsidP="003F2F91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r w:rsidRPr="002E0485">
        <w:rPr>
          <w:rFonts w:asciiTheme="majorBidi" w:hAnsiTheme="majorBidi" w:cstheme="majorBidi"/>
          <w:shd w:val="clear" w:color="auto" w:fill="FFFFFF"/>
        </w:rPr>
        <w:t>Relate the rocks with the correspondent minerals and landscapes.</w:t>
      </w:r>
    </w:p>
    <w:p w14:paraId="2897F877" w14:textId="57074870" w:rsidR="003F2F91" w:rsidRPr="002E0485" w:rsidRDefault="003F2F91" w:rsidP="003F2F91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r w:rsidRPr="002E0485">
        <w:rPr>
          <w:rFonts w:asciiTheme="majorBidi" w:hAnsiTheme="majorBidi" w:cstheme="majorBidi"/>
          <w:shd w:val="clear" w:color="auto" w:fill="FFFFFF"/>
        </w:rPr>
        <w:t>Motivate students to use 360 cameras to capture their own images.</w:t>
      </w:r>
    </w:p>
    <w:p w14:paraId="2C8E2A10" w14:textId="6ED33B2D" w:rsidR="003F2F91" w:rsidRPr="002E0485" w:rsidRDefault="003F2F91" w:rsidP="003F2F91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r w:rsidRPr="002E0485">
        <w:rPr>
          <w:rFonts w:asciiTheme="majorBidi" w:hAnsiTheme="majorBidi" w:cstheme="majorBidi"/>
          <w:shd w:val="clear" w:color="auto" w:fill="FFFFFF"/>
        </w:rPr>
        <w:t>Recognize the importance of sensory stimulation.</w:t>
      </w:r>
    </w:p>
    <w:p w14:paraId="375F76D6" w14:textId="07823996" w:rsidR="00E97404" w:rsidRPr="002E0485" w:rsidRDefault="00F624A0" w:rsidP="00443E73">
      <w:pPr>
        <w:ind w:left="2160" w:hanging="2160"/>
        <w:rPr>
          <w:rFonts w:asciiTheme="majorBidi" w:eastAsia="Times New Roman" w:hAnsiTheme="majorBidi" w:cstheme="majorBidi"/>
          <w:lang w:eastAsia="pt-PT"/>
        </w:rPr>
      </w:pPr>
      <w:r w:rsidRPr="002E0485">
        <w:rPr>
          <w:rFonts w:asciiTheme="majorBidi" w:hAnsiTheme="majorBidi" w:cstheme="majorBidi"/>
          <w:b/>
        </w:rPr>
        <w:t xml:space="preserve">Skills </w:t>
      </w:r>
      <w:proofErr w:type="gramStart"/>
      <w:r w:rsidR="002E0485" w:rsidRPr="002E0485">
        <w:rPr>
          <w:rFonts w:asciiTheme="majorBidi" w:hAnsiTheme="majorBidi" w:cstheme="majorBidi"/>
          <w:b/>
        </w:rPr>
        <w:t>developed</w:t>
      </w:r>
      <w:r w:rsidR="002E0485">
        <w:rPr>
          <w:rFonts w:asciiTheme="majorBidi" w:hAnsiTheme="majorBidi" w:cstheme="majorBidi"/>
          <w:b/>
        </w:rPr>
        <w:t>:</w:t>
      </w:r>
      <w:proofErr w:type="gramEnd"/>
      <w:r w:rsidR="00443E73" w:rsidRPr="002E0485">
        <w:rPr>
          <w:rFonts w:asciiTheme="majorBidi" w:hAnsiTheme="majorBidi" w:cstheme="majorBidi"/>
        </w:rPr>
        <w:t xml:space="preserve"> observation, description, analysis, research and collaboration.</w:t>
      </w:r>
    </w:p>
    <w:p w14:paraId="4FF9040E" w14:textId="2D71E669" w:rsidR="00F624A0" w:rsidRPr="002E0485" w:rsidRDefault="00F624A0" w:rsidP="00F624A0">
      <w:pPr>
        <w:rPr>
          <w:rFonts w:asciiTheme="majorBidi" w:hAnsiTheme="majorBidi" w:cstheme="majorBidi"/>
        </w:rPr>
      </w:pPr>
      <w:r w:rsidRPr="002E0485">
        <w:rPr>
          <w:rFonts w:asciiTheme="majorBidi" w:hAnsiTheme="majorBidi" w:cstheme="majorBidi"/>
          <w:b/>
        </w:rPr>
        <w:t>Materials</w:t>
      </w:r>
      <w:r w:rsidR="00443E73" w:rsidRPr="002E0485">
        <w:rPr>
          <w:rFonts w:asciiTheme="majorBidi" w:hAnsiTheme="majorBidi" w:cstheme="majorBidi"/>
          <w:b/>
        </w:rPr>
        <w:t>/Equipment</w:t>
      </w:r>
      <w:r w:rsidRPr="002E0485">
        <w:rPr>
          <w:rFonts w:asciiTheme="majorBidi" w:hAnsiTheme="majorBidi" w:cstheme="majorBidi"/>
          <w:b/>
        </w:rPr>
        <w:t xml:space="preserve"> needed</w:t>
      </w:r>
      <w:r w:rsidR="00BD7EEA" w:rsidRPr="002E0485">
        <w:rPr>
          <w:rFonts w:asciiTheme="majorBidi" w:hAnsiTheme="majorBidi" w:cstheme="majorBidi"/>
        </w:rPr>
        <w:t xml:space="preserve">: </w:t>
      </w:r>
    </w:p>
    <w:p w14:paraId="3010D054" w14:textId="7EA50D3F" w:rsidR="00443E73" w:rsidRPr="002E0485" w:rsidRDefault="00443E73" w:rsidP="00443E73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r w:rsidRPr="002E0485">
        <w:rPr>
          <w:rFonts w:asciiTheme="majorBidi" w:hAnsiTheme="majorBidi" w:cstheme="majorBidi"/>
          <w:shd w:val="clear" w:color="auto" w:fill="FFFFFF"/>
        </w:rPr>
        <w:t>VR headset</w:t>
      </w:r>
    </w:p>
    <w:p w14:paraId="1014E5C2" w14:textId="55B09F5F" w:rsidR="00443E73" w:rsidRPr="002E0485" w:rsidRDefault="00443E73" w:rsidP="002E0485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r w:rsidRPr="002E0485">
        <w:rPr>
          <w:rFonts w:asciiTheme="majorBidi" w:hAnsiTheme="majorBidi" w:cstheme="majorBidi"/>
          <w:shd w:val="clear" w:color="auto" w:fill="FFFFFF"/>
        </w:rPr>
        <w:t>VR video/link</w:t>
      </w:r>
      <w:r w:rsidR="009B705D" w:rsidRPr="002E0485">
        <w:rPr>
          <w:rFonts w:asciiTheme="majorBidi" w:hAnsiTheme="majorBidi" w:cstheme="majorBidi"/>
          <w:shd w:val="clear" w:color="auto" w:fill="FFFFFF"/>
        </w:rPr>
        <w:t xml:space="preserve">: </w:t>
      </w:r>
      <w:hyperlink r:id="rId7" w:history="1">
        <w:r w:rsidR="002E0485" w:rsidRPr="002E0485">
          <w:rPr>
            <w:rStyle w:val="Hyperlink"/>
            <w:rFonts w:asciiTheme="majorBidi" w:hAnsiTheme="majorBidi" w:cstheme="majorBidi"/>
            <w:shd w:val="clear" w:color="auto" w:fill="FFFFFF"/>
          </w:rPr>
          <w:t>https://eloquent-ramanujan-887aa5.netlify.app/douroriver.html</w:t>
        </w:r>
      </w:hyperlink>
      <w:r w:rsidR="002E0485" w:rsidRPr="002E0485">
        <w:rPr>
          <w:rFonts w:asciiTheme="majorBidi" w:hAnsiTheme="majorBidi" w:cstheme="majorBidi"/>
          <w:shd w:val="clear" w:color="auto" w:fill="FFFFFF"/>
        </w:rPr>
        <w:t xml:space="preserve">   </w:t>
      </w:r>
    </w:p>
    <w:p w14:paraId="05A11DEB" w14:textId="487D3CDC" w:rsidR="00443E73" w:rsidRPr="002E0485" w:rsidRDefault="002E0485" w:rsidP="00443E73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r w:rsidRPr="002E0485">
        <w:rPr>
          <w:rFonts w:asciiTheme="majorBidi" w:hAnsiTheme="majorBidi" w:cstheme="majorBidi"/>
          <w:shd w:val="clear" w:color="auto" w:fill="FFFFFF"/>
        </w:rPr>
        <w:t>Handouts</w:t>
      </w:r>
    </w:p>
    <w:p w14:paraId="0A14663E" w14:textId="23E2FDA3" w:rsidR="005259CF" w:rsidRPr="002E0485" w:rsidRDefault="00443E73" w:rsidP="005259CF">
      <w:pPr>
        <w:rPr>
          <w:rFonts w:asciiTheme="majorBidi" w:hAnsiTheme="majorBidi" w:cstheme="majorBidi"/>
          <w:b/>
        </w:rPr>
      </w:pPr>
      <w:r w:rsidRPr="002E0485">
        <w:rPr>
          <w:rFonts w:asciiTheme="majorBidi" w:hAnsiTheme="majorBidi" w:cstheme="majorBidi"/>
          <w:b/>
        </w:rPr>
        <w:t>Lesson plan</w:t>
      </w:r>
      <w:r w:rsidR="005259CF" w:rsidRPr="002E0485">
        <w:rPr>
          <w:rFonts w:asciiTheme="majorBidi" w:hAnsiTheme="majorBidi" w:cstheme="majorBidi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583"/>
        <w:gridCol w:w="6747"/>
        <w:gridCol w:w="1054"/>
      </w:tblGrid>
      <w:tr w:rsidR="005259CF" w:rsidRPr="002E0485" w14:paraId="47352AA4" w14:textId="77777777" w:rsidTr="005259CF">
        <w:tc>
          <w:tcPr>
            <w:tcW w:w="1583" w:type="dxa"/>
          </w:tcPr>
          <w:p w14:paraId="4BA30D1F" w14:textId="77777777" w:rsidR="005259CF" w:rsidRPr="002E0485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t>Stages</w:t>
            </w:r>
          </w:p>
        </w:tc>
        <w:tc>
          <w:tcPr>
            <w:tcW w:w="6747" w:type="dxa"/>
          </w:tcPr>
          <w:p w14:paraId="493B4BBB" w14:textId="77777777" w:rsidR="005259CF" w:rsidRPr="002E0485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t>Description of activity</w:t>
            </w:r>
          </w:p>
        </w:tc>
        <w:tc>
          <w:tcPr>
            <w:tcW w:w="1054" w:type="dxa"/>
          </w:tcPr>
          <w:p w14:paraId="02D52D3D" w14:textId="77777777" w:rsidR="005259CF" w:rsidRPr="002E0485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t>Time</w:t>
            </w:r>
          </w:p>
        </w:tc>
      </w:tr>
      <w:tr w:rsidR="005259CF" w:rsidRPr="002E0485" w14:paraId="1FAAF5CB" w14:textId="77777777" w:rsidTr="005259CF">
        <w:tc>
          <w:tcPr>
            <w:tcW w:w="1583" w:type="dxa"/>
          </w:tcPr>
          <w:p w14:paraId="5DB1B93C" w14:textId="1F75D7F2" w:rsidR="005259CF" w:rsidRPr="002E0485" w:rsidRDefault="005259CF" w:rsidP="00443E73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t>1.</w:t>
            </w:r>
            <w:r w:rsidR="002936BC" w:rsidRPr="002E0485">
              <w:rPr>
                <w:rFonts w:asciiTheme="majorBidi" w:hAnsiTheme="majorBidi" w:cstheme="majorBidi"/>
                <w:b/>
              </w:rPr>
              <w:t xml:space="preserve"> </w:t>
            </w:r>
            <w:r w:rsidR="00443E73" w:rsidRPr="002E0485">
              <w:rPr>
                <w:rFonts w:asciiTheme="majorBidi" w:hAnsiTheme="majorBidi" w:cstheme="majorBidi"/>
                <w:b/>
              </w:rPr>
              <w:t>Preparation before the lesson</w:t>
            </w:r>
          </w:p>
        </w:tc>
        <w:tc>
          <w:tcPr>
            <w:tcW w:w="6747" w:type="dxa"/>
          </w:tcPr>
          <w:p w14:paraId="3157DAB5" w14:textId="20892812" w:rsidR="00443E73" w:rsidRPr="002E0485" w:rsidRDefault="00443E73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2E0485">
              <w:rPr>
                <w:rFonts w:asciiTheme="majorBidi" w:hAnsiTheme="majorBidi" w:cstheme="majorBidi"/>
                <w:shd w:val="clear" w:color="auto" w:fill="FFFFFF"/>
              </w:rPr>
              <w:t>Learners will have already learned about the rock cycle and the different</w:t>
            </w:r>
            <w:r w:rsidR="006B1847" w:rsidRPr="002E0485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r w:rsidRPr="002E0485">
              <w:rPr>
                <w:rFonts w:asciiTheme="majorBidi" w:hAnsiTheme="majorBidi" w:cstheme="majorBidi"/>
                <w:shd w:val="clear" w:color="auto" w:fill="FFFFFF"/>
              </w:rPr>
              <w:t>types of rocks (sedimentary, metamorphic and igneous). This lesson</w:t>
            </w:r>
            <w:r w:rsidR="006B1847" w:rsidRPr="002E0485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r w:rsidRPr="002E0485">
              <w:rPr>
                <w:rFonts w:asciiTheme="majorBidi" w:hAnsiTheme="majorBidi" w:cstheme="majorBidi"/>
                <w:shd w:val="clear" w:color="auto" w:fill="FFFFFF"/>
              </w:rPr>
              <w:t>focusses on igneous rocks.</w:t>
            </w:r>
          </w:p>
          <w:p w14:paraId="48D2F7D5" w14:textId="77777777" w:rsidR="006B1847" w:rsidRPr="002E0485" w:rsidRDefault="006B1847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</w:p>
          <w:p w14:paraId="79B94C87" w14:textId="77777777" w:rsidR="006B1847" w:rsidRPr="002E0485" w:rsidRDefault="00443E73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2E0485">
              <w:rPr>
                <w:rFonts w:asciiTheme="majorBidi" w:hAnsiTheme="majorBidi" w:cstheme="majorBidi"/>
                <w:shd w:val="clear" w:color="auto" w:fill="FFFFFF"/>
              </w:rPr>
              <w:t xml:space="preserve">If this is a first VR experience for students - go through the safety rules: </w:t>
            </w:r>
          </w:p>
          <w:p w14:paraId="7860DF2F" w14:textId="5E15BA47" w:rsidR="006B1847" w:rsidRPr="002E0485" w:rsidRDefault="006B1847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2E0485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>Learners ar</w:t>
            </w:r>
            <w:r w:rsidR="006C13B3" w:rsidRPr="002E0485">
              <w:rPr>
                <w:rFonts w:asciiTheme="majorBidi" w:hAnsiTheme="majorBidi" w:cstheme="majorBidi"/>
                <w:shd w:val="clear" w:color="auto" w:fill="FFFFFF"/>
              </w:rPr>
              <w:t>e</w:t>
            </w:r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 xml:space="preserve"> to sit down whilst using the VR glasses and not hold anything in their hands, unless the experience is of such a nature that it requires you standing, in which case, ensure enough space </w:t>
            </w:r>
            <w:proofErr w:type="gramStart"/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>is allowed</w:t>
            </w:r>
            <w:proofErr w:type="gramEnd"/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 xml:space="preserve"> around all students. </w:t>
            </w:r>
          </w:p>
          <w:p w14:paraId="126E2A79" w14:textId="11AF069B" w:rsidR="00443E73" w:rsidRPr="002E0485" w:rsidRDefault="006B1847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2E0485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 xml:space="preserve">Learners </w:t>
            </w:r>
            <w:proofErr w:type="gramStart"/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>will be told</w:t>
            </w:r>
            <w:proofErr w:type="gramEnd"/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 xml:space="preserve"> to expect a feeling of vertigo. If it gets worse, students must remove VR glasses.</w:t>
            </w:r>
          </w:p>
          <w:p w14:paraId="276019D5" w14:textId="5A04E353" w:rsidR="00443E73" w:rsidRPr="002E0485" w:rsidRDefault="006B1847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2E0485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>Learners need to know how to adjust the viewing focus before using the headsets.</w:t>
            </w:r>
          </w:p>
          <w:p w14:paraId="2CCBCADC" w14:textId="26467CFB" w:rsidR="00443E73" w:rsidRPr="002E0485" w:rsidRDefault="006B1847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2E0485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 xml:space="preserve">Learners must not use the headset when they </w:t>
            </w:r>
            <w:proofErr w:type="gramStart"/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>are:</w:t>
            </w:r>
            <w:proofErr w:type="gramEnd"/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 xml:space="preserve"> tired, need sleep, under emotional stress or anxiety, when suffering from cold, flu, headaches, migraines as this can worsen their susceptibility to adverse reactions.</w:t>
            </w:r>
          </w:p>
          <w:p w14:paraId="7E28EEDB" w14:textId="67972CF3" w:rsidR="005259CF" w:rsidRPr="002E0485" w:rsidRDefault="006B1847" w:rsidP="006B1847">
            <w:pPr>
              <w:jc w:val="both"/>
              <w:rPr>
                <w:rFonts w:asciiTheme="majorBidi" w:hAnsiTheme="majorBidi" w:cstheme="majorBidi"/>
                <w:color w:val="444444"/>
                <w:shd w:val="clear" w:color="auto" w:fill="FFFFFF"/>
              </w:rPr>
            </w:pPr>
            <w:r w:rsidRPr="002E0485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 xml:space="preserve">Learners </w:t>
            </w:r>
            <w:proofErr w:type="gramStart"/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>should be given</w:t>
            </w:r>
            <w:proofErr w:type="gramEnd"/>
            <w:r w:rsidR="00443E73" w:rsidRPr="002E0485">
              <w:rPr>
                <w:rFonts w:asciiTheme="majorBidi" w:hAnsiTheme="majorBidi" w:cstheme="majorBidi"/>
                <w:shd w:val="clear" w:color="auto" w:fill="FFFFFF"/>
              </w:rPr>
              <w:t xml:space="preserve"> the choice to opt out of using VR.</w:t>
            </w:r>
          </w:p>
        </w:tc>
        <w:tc>
          <w:tcPr>
            <w:tcW w:w="1054" w:type="dxa"/>
          </w:tcPr>
          <w:p w14:paraId="036047B1" w14:textId="3F38ECA1" w:rsidR="005259CF" w:rsidRPr="002E0485" w:rsidRDefault="009B705D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5min</w:t>
            </w:r>
          </w:p>
        </w:tc>
      </w:tr>
      <w:tr w:rsidR="005259CF" w:rsidRPr="002E0485" w14:paraId="21E160FE" w14:textId="77777777" w:rsidTr="005259CF">
        <w:tc>
          <w:tcPr>
            <w:tcW w:w="1583" w:type="dxa"/>
          </w:tcPr>
          <w:p w14:paraId="7CA431D4" w14:textId="6BB64571" w:rsidR="005259CF" w:rsidRPr="002E0485" w:rsidRDefault="005259CF" w:rsidP="006B1847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t>2.</w:t>
            </w:r>
            <w:r w:rsidR="002936BC" w:rsidRPr="002E0485">
              <w:rPr>
                <w:rFonts w:asciiTheme="majorBidi" w:hAnsiTheme="majorBidi" w:cstheme="majorBidi"/>
                <w:b/>
              </w:rPr>
              <w:t xml:space="preserve"> </w:t>
            </w:r>
            <w:r w:rsidR="006B1847" w:rsidRPr="002E0485">
              <w:rPr>
                <w:rFonts w:asciiTheme="majorBidi" w:hAnsiTheme="majorBidi" w:cstheme="majorBidi"/>
                <w:b/>
              </w:rPr>
              <w:t>Introduction</w:t>
            </w:r>
          </w:p>
        </w:tc>
        <w:tc>
          <w:tcPr>
            <w:tcW w:w="6747" w:type="dxa"/>
          </w:tcPr>
          <w:p w14:paraId="4099E43C" w14:textId="12AA3346" w:rsidR="007A2548" w:rsidRPr="002E0485" w:rsidRDefault="00131691" w:rsidP="00131691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bCs/>
              </w:rPr>
              <w:t xml:space="preserve">Discusses with students and reminds them key concepts associated to rocks characterization. </w:t>
            </w:r>
          </w:p>
        </w:tc>
        <w:tc>
          <w:tcPr>
            <w:tcW w:w="1054" w:type="dxa"/>
          </w:tcPr>
          <w:p w14:paraId="5C89A6D8" w14:textId="3F2A9AC8" w:rsidR="006B1847" w:rsidRPr="002E0485" w:rsidRDefault="006B1847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3 min.</w:t>
            </w:r>
          </w:p>
          <w:p w14:paraId="55DE6630" w14:textId="77777777" w:rsidR="006B1847" w:rsidRPr="002E0485" w:rsidRDefault="006B1847" w:rsidP="00F624A0">
            <w:pPr>
              <w:rPr>
                <w:rFonts w:asciiTheme="majorBidi" w:hAnsiTheme="majorBidi" w:cstheme="majorBidi"/>
              </w:rPr>
            </w:pPr>
          </w:p>
          <w:p w14:paraId="6AD5A9D6" w14:textId="50162AD5" w:rsidR="00A42529" w:rsidRPr="002E0485" w:rsidRDefault="00A42529" w:rsidP="00F624A0">
            <w:pPr>
              <w:rPr>
                <w:rFonts w:asciiTheme="majorBidi" w:hAnsiTheme="majorBidi" w:cstheme="majorBidi"/>
              </w:rPr>
            </w:pPr>
            <w:bookmarkStart w:id="0" w:name="_GoBack"/>
            <w:bookmarkEnd w:id="0"/>
          </w:p>
        </w:tc>
      </w:tr>
      <w:tr w:rsidR="005259CF" w:rsidRPr="002E0485" w14:paraId="4923E632" w14:textId="77777777" w:rsidTr="005259CF">
        <w:tc>
          <w:tcPr>
            <w:tcW w:w="1583" w:type="dxa"/>
          </w:tcPr>
          <w:p w14:paraId="7D83ED0C" w14:textId="77777777" w:rsidR="007A2548" w:rsidRPr="002E0485" w:rsidRDefault="007A2548" w:rsidP="007A2548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lastRenderedPageBreak/>
              <w:t>Initial</w:t>
            </w:r>
          </w:p>
          <w:p w14:paraId="4929E569" w14:textId="77777777" w:rsidR="007A2548" w:rsidRPr="002E0485" w:rsidRDefault="007A2548" w:rsidP="007A2548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t>Immersive</w:t>
            </w:r>
          </w:p>
          <w:p w14:paraId="5E52B9A0" w14:textId="6752D751" w:rsidR="005259CF" w:rsidRPr="002E0485" w:rsidRDefault="007A2548" w:rsidP="007A2548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t>Experience</w:t>
            </w:r>
          </w:p>
        </w:tc>
        <w:tc>
          <w:tcPr>
            <w:tcW w:w="6747" w:type="dxa"/>
          </w:tcPr>
          <w:p w14:paraId="24D0171E" w14:textId="05386844" w:rsidR="007A2548" w:rsidRPr="002E0485" w:rsidRDefault="007A2548" w:rsidP="007A2548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Learners put on the VR headsets</w:t>
            </w:r>
            <w:r w:rsidR="003C1AAC" w:rsidRPr="002E0485">
              <w:rPr>
                <w:rFonts w:asciiTheme="majorBidi" w:hAnsiTheme="majorBidi" w:cstheme="majorBidi"/>
              </w:rPr>
              <w:t xml:space="preserve"> </w:t>
            </w:r>
            <w:r w:rsidRPr="002E0485">
              <w:rPr>
                <w:rFonts w:asciiTheme="majorBidi" w:hAnsiTheme="majorBidi" w:cstheme="majorBidi"/>
              </w:rPr>
              <w:t>and</w:t>
            </w:r>
            <w:r w:rsidR="003C1AAC" w:rsidRPr="002E0485">
              <w:rPr>
                <w:rFonts w:asciiTheme="majorBidi" w:hAnsiTheme="majorBidi" w:cstheme="majorBidi"/>
              </w:rPr>
              <w:t xml:space="preserve"> </w:t>
            </w:r>
            <w:r w:rsidRPr="002E0485">
              <w:rPr>
                <w:rFonts w:asciiTheme="majorBidi" w:hAnsiTheme="majorBidi" w:cstheme="majorBidi"/>
              </w:rPr>
              <w:t>explore the video at their own pace</w:t>
            </w:r>
            <w:r w:rsidR="003C1AAC" w:rsidRPr="002E0485">
              <w:rPr>
                <w:rFonts w:asciiTheme="majorBidi" w:hAnsiTheme="majorBidi" w:cstheme="majorBidi"/>
              </w:rPr>
              <w:t xml:space="preserve"> </w:t>
            </w:r>
            <w:r w:rsidRPr="002E0485">
              <w:rPr>
                <w:rFonts w:asciiTheme="majorBidi" w:hAnsiTheme="majorBidi" w:cstheme="majorBidi"/>
              </w:rPr>
              <w:t>for about 2 minutes.</w:t>
            </w:r>
          </w:p>
          <w:p w14:paraId="5E13A892" w14:textId="6004A85B" w:rsidR="007A2548" w:rsidRPr="002E0485" w:rsidRDefault="007A2548" w:rsidP="007A2548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Turn the headsets off and bring students back</w:t>
            </w:r>
            <w:r w:rsidR="003C1AAC" w:rsidRPr="002E0485">
              <w:rPr>
                <w:rFonts w:asciiTheme="majorBidi" w:hAnsiTheme="majorBidi" w:cstheme="majorBidi"/>
              </w:rPr>
              <w:t xml:space="preserve"> </w:t>
            </w:r>
            <w:r w:rsidRPr="002E0485">
              <w:rPr>
                <w:rFonts w:asciiTheme="majorBidi" w:hAnsiTheme="majorBidi" w:cstheme="majorBidi"/>
              </w:rPr>
              <w:t>into the classroom.</w:t>
            </w:r>
          </w:p>
          <w:p w14:paraId="57E5FCE8" w14:textId="71ACECF9" w:rsidR="003C1AAC" w:rsidRPr="002E0485" w:rsidRDefault="003C1AAC" w:rsidP="007A2548">
            <w:pPr>
              <w:rPr>
                <w:rFonts w:asciiTheme="majorBidi" w:hAnsiTheme="majorBidi" w:cstheme="majorBidi"/>
              </w:rPr>
            </w:pPr>
          </w:p>
          <w:p w14:paraId="120C00AD" w14:textId="1F29B5E4" w:rsidR="0079208F" w:rsidRPr="002E0485" w:rsidRDefault="0079208F" w:rsidP="007A2548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Students share as registered all type of rocks that they identify on the VR.</w:t>
            </w:r>
          </w:p>
          <w:p w14:paraId="1E33A7B3" w14:textId="260CA17E" w:rsidR="0079208F" w:rsidRPr="002E0485" w:rsidRDefault="0079208F" w:rsidP="007A2548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Consider some examples.</w:t>
            </w:r>
          </w:p>
          <w:p w14:paraId="65B8AC64" w14:textId="255324E4" w:rsidR="0079208F" w:rsidRPr="002E0485" w:rsidRDefault="0079208F" w:rsidP="007A2548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0288" behindDoc="0" locked="0" layoutInCell="1" allowOverlap="1" wp14:anchorId="40507513" wp14:editId="6CE78828">
                  <wp:simplePos x="0" y="0"/>
                  <wp:positionH relativeFrom="column">
                    <wp:posOffset>2622359</wp:posOffset>
                  </wp:positionH>
                  <wp:positionV relativeFrom="paragraph">
                    <wp:posOffset>122216</wp:posOffset>
                  </wp:positionV>
                  <wp:extent cx="908050" cy="633730"/>
                  <wp:effectExtent l="0" t="0" r="6350" b="0"/>
                  <wp:wrapNone/>
                  <wp:docPr id="45" name="Picture 21" descr="feldspa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21" descr="feldspa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8050" cy="633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68BEFE8C" wp14:editId="0781F62C">
                  <wp:simplePos x="0" y="0"/>
                  <wp:positionH relativeFrom="column">
                    <wp:posOffset>1361693</wp:posOffset>
                  </wp:positionH>
                  <wp:positionV relativeFrom="paragraph">
                    <wp:posOffset>106036</wp:posOffset>
                  </wp:positionV>
                  <wp:extent cx="993775" cy="696595"/>
                  <wp:effectExtent l="0" t="0" r="0" b="8255"/>
                  <wp:wrapNone/>
                  <wp:docPr id="44" name="Picture 20" descr="quartzo leitos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20" descr="quartzo leitos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3775" cy="696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1312" behindDoc="0" locked="0" layoutInCell="1" allowOverlap="1" wp14:anchorId="752C24D1" wp14:editId="1F5E8117">
                  <wp:simplePos x="0" y="0"/>
                  <wp:positionH relativeFrom="column">
                    <wp:posOffset>130131</wp:posOffset>
                  </wp:positionH>
                  <wp:positionV relativeFrom="paragraph">
                    <wp:posOffset>148199</wp:posOffset>
                  </wp:positionV>
                  <wp:extent cx="939452" cy="625259"/>
                  <wp:effectExtent l="0" t="0" r="0" b="3810"/>
                  <wp:wrapNone/>
                  <wp:docPr id="48" name="Picture 24" descr="grani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24" descr="grani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452" cy="6252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1076B7" w14:textId="77777777" w:rsidR="005259CF" w:rsidRPr="002E0485" w:rsidRDefault="005259CF" w:rsidP="003C1AAC">
            <w:pPr>
              <w:rPr>
                <w:rFonts w:asciiTheme="majorBidi" w:hAnsiTheme="majorBidi" w:cstheme="majorBidi"/>
              </w:rPr>
            </w:pPr>
          </w:p>
          <w:p w14:paraId="34097271" w14:textId="7777777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40E3C1EB" w14:textId="7777777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3401EF11" w14:textId="7777777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4D4B19EB" w14:textId="5688D5FE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6432" behindDoc="0" locked="0" layoutInCell="1" allowOverlap="1" wp14:anchorId="5539A43E" wp14:editId="42AA4AD6">
                  <wp:simplePos x="0" y="0"/>
                  <wp:positionH relativeFrom="column">
                    <wp:posOffset>2673036</wp:posOffset>
                  </wp:positionH>
                  <wp:positionV relativeFrom="paragraph">
                    <wp:posOffset>114656</wp:posOffset>
                  </wp:positionV>
                  <wp:extent cx="824369" cy="701084"/>
                  <wp:effectExtent l="0" t="0" r="0" b="3810"/>
                  <wp:wrapNone/>
                  <wp:docPr id="37" name="Picture 13" descr="estaurol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13" descr="estaurol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667" t="14075" r="17458" b="169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4369" cy="701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3360" behindDoc="0" locked="0" layoutInCell="1" allowOverlap="1" wp14:anchorId="513CD63B" wp14:editId="7092BA0D">
                  <wp:simplePos x="0" y="0"/>
                  <wp:positionH relativeFrom="column">
                    <wp:posOffset>1395791</wp:posOffset>
                  </wp:positionH>
                  <wp:positionV relativeFrom="paragraph">
                    <wp:posOffset>162386</wp:posOffset>
                  </wp:positionV>
                  <wp:extent cx="920750" cy="612775"/>
                  <wp:effectExtent l="0" t="0" r="0" b="0"/>
                  <wp:wrapNone/>
                  <wp:docPr id="46" name="Picture 22" descr="moscov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22" descr="moscov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0750" cy="61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4384" behindDoc="0" locked="0" layoutInCell="1" allowOverlap="1" wp14:anchorId="09D7E163" wp14:editId="10B2C732">
                  <wp:simplePos x="0" y="0"/>
                  <wp:positionH relativeFrom="column">
                    <wp:posOffset>168484</wp:posOffset>
                  </wp:positionH>
                  <wp:positionV relativeFrom="paragraph">
                    <wp:posOffset>138951</wp:posOffset>
                  </wp:positionV>
                  <wp:extent cx="713740" cy="713740"/>
                  <wp:effectExtent l="0" t="0" r="0" b="0"/>
                  <wp:wrapNone/>
                  <wp:docPr id="47" name="Picture 23" descr="moscov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23" descr="moscov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740" cy="713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65858269" w14:textId="058B92BB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8CD3937" w14:textId="0456ED4C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97E831D" w14:textId="0C572C6C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0C892C4A" w14:textId="5695B5B0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4149541D" w14:textId="2C91EAE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26B6E24A" w14:textId="7F55F1C9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70528" behindDoc="0" locked="0" layoutInCell="1" allowOverlap="1" wp14:anchorId="212D7C50" wp14:editId="6C3A9A4F">
                  <wp:simplePos x="0" y="0"/>
                  <wp:positionH relativeFrom="column">
                    <wp:posOffset>2732727</wp:posOffset>
                  </wp:positionH>
                  <wp:positionV relativeFrom="paragraph">
                    <wp:posOffset>37413</wp:posOffset>
                  </wp:positionV>
                  <wp:extent cx="1057275" cy="749935"/>
                  <wp:effectExtent l="0" t="0" r="9525" b="0"/>
                  <wp:wrapNone/>
                  <wp:docPr id="30" name="Picture 6" descr="quartzo róse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6" descr="quartzo róse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13" t="3725" r="20432" b="286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9504" behindDoc="0" locked="0" layoutInCell="1" allowOverlap="1" wp14:anchorId="10B3B384" wp14:editId="4185014D">
                  <wp:simplePos x="0" y="0"/>
                  <wp:positionH relativeFrom="column">
                    <wp:posOffset>1432977</wp:posOffset>
                  </wp:positionH>
                  <wp:positionV relativeFrom="paragraph">
                    <wp:posOffset>60917</wp:posOffset>
                  </wp:positionV>
                  <wp:extent cx="1016285" cy="762783"/>
                  <wp:effectExtent l="0" t="0" r="0" b="0"/>
                  <wp:wrapNone/>
                  <wp:docPr id="28" name="Picture 4" descr="Mário rebordelo-Santa Comba-Pedreira de Vale de Salgueiro 0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4" descr="Mário rebordelo-Santa Comba-Pedreira de Vale de Salgueiro 0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285" cy="7627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7456" behindDoc="0" locked="0" layoutInCell="1" allowOverlap="1" wp14:anchorId="10A57005" wp14:editId="5F6AA09E">
                  <wp:simplePos x="0" y="0"/>
                  <wp:positionH relativeFrom="column">
                    <wp:posOffset>67457</wp:posOffset>
                  </wp:positionH>
                  <wp:positionV relativeFrom="paragraph">
                    <wp:posOffset>60395</wp:posOffset>
                  </wp:positionV>
                  <wp:extent cx="928985" cy="862113"/>
                  <wp:effectExtent l="0" t="0" r="5080" b="0"/>
                  <wp:wrapNone/>
                  <wp:docPr id="36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m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108" t="24753" r="20978" b="342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8985" cy="862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C3EEB1" w14:textId="3D82D7F0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6840965F" w14:textId="141A04FF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1F01595" w14:textId="5A9CC1EB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1288B0BC" w14:textId="5E44C43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6B85ED9E" w14:textId="28EC05C2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06D20474" w14:textId="4D9C1805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8D4EDDF" w14:textId="612FCE48" w:rsidR="00131691" w:rsidRPr="002E0485" w:rsidRDefault="0079208F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 xml:space="preserve">After identify the main characteristics. The students went out and </w:t>
            </w:r>
            <w:r w:rsidR="00131691" w:rsidRPr="002E0485">
              <w:rPr>
                <w:rFonts w:asciiTheme="majorBidi" w:hAnsiTheme="majorBidi" w:cstheme="majorBidi"/>
              </w:rPr>
              <w:t>identify the as must rocks on their own area.</w:t>
            </w:r>
          </w:p>
          <w:p w14:paraId="785248F6" w14:textId="1DF91CDC" w:rsidR="0079208F" w:rsidRPr="002E0485" w:rsidRDefault="00131691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 xml:space="preserve"> </w:t>
            </w:r>
          </w:p>
          <w:p w14:paraId="1C2CA6B3" w14:textId="62BEC369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54" w:type="dxa"/>
          </w:tcPr>
          <w:p w14:paraId="0D840D77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BF87FF1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08DD9F9B" w14:textId="22B32B4F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2-3 min.</w:t>
            </w:r>
          </w:p>
          <w:p w14:paraId="1D2F02D9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1E0113A5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0D63574E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54CC050B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3940C4B7" w14:textId="3718FDC3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3 min.</w:t>
            </w:r>
          </w:p>
          <w:p w14:paraId="080052D4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668F2E0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32C3CF8C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55891195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7803E98E" w14:textId="1CFDF412" w:rsidR="005259CF" w:rsidRPr="002E0485" w:rsidRDefault="003C1AAC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5 min.</w:t>
            </w:r>
          </w:p>
        </w:tc>
      </w:tr>
      <w:tr w:rsidR="00131691" w:rsidRPr="002E0485" w14:paraId="5605E791" w14:textId="77777777" w:rsidTr="005259CF">
        <w:tc>
          <w:tcPr>
            <w:tcW w:w="1583" w:type="dxa"/>
          </w:tcPr>
          <w:p w14:paraId="0142DE84" w14:textId="263B3C3F" w:rsidR="00131691" w:rsidRPr="002E0485" w:rsidRDefault="00131691" w:rsidP="007A2548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t>Follow up</w:t>
            </w:r>
          </w:p>
        </w:tc>
        <w:tc>
          <w:tcPr>
            <w:tcW w:w="6747" w:type="dxa"/>
          </w:tcPr>
          <w:p w14:paraId="40BA70F8" w14:textId="6E5238CB" w:rsidR="00131691" w:rsidRPr="002E0485" w:rsidRDefault="00131691" w:rsidP="007A2548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 xml:space="preserve">When the shared discussion the students are joint in groups of </w:t>
            </w:r>
            <w:proofErr w:type="gramStart"/>
            <w:r w:rsidRPr="002E0485">
              <w:rPr>
                <w:rFonts w:asciiTheme="majorBidi" w:hAnsiTheme="majorBidi" w:cstheme="majorBidi"/>
              </w:rPr>
              <w:t>4 and went out</w:t>
            </w:r>
            <w:proofErr w:type="gramEnd"/>
            <w:r w:rsidRPr="002E0485">
              <w:rPr>
                <w:rFonts w:asciiTheme="majorBidi" w:hAnsiTheme="majorBidi" w:cstheme="majorBidi"/>
              </w:rPr>
              <w:t xml:space="preserve"> and identify the rocks on their own area.</w:t>
            </w:r>
          </w:p>
          <w:p w14:paraId="6359A85F" w14:textId="019D429F" w:rsidR="00131691" w:rsidRPr="002E0485" w:rsidRDefault="00131691" w:rsidP="007A2548">
            <w:pPr>
              <w:rPr>
                <w:rFonts w:asciiTheme="majorBidi" w:hAnsiTheme="majorBidi" w:cstheme="majorBidi"/>
              </w:rPr>
            </w:pPr>
          </w:p>
          <w:p w14:paraId="091175C7" w14:textId="34AA0AEB" w:rsidR="00131691" w:rsidRPr="002E0485" w:rsidRDefault="00131691" w:rsidP="007A2548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 xml:space="preserve">All identifications </w:t>
            </w:r>
            <w:proofErr w:type="gramStart"/>
            <w:r w:rsidRPr="002E0485">
              <w:rPr>
                <w:rFonts w:asciiTheme="majorBidi" w:hAnsiTheme="majorBidi" w:cstheme="majorBidi"/>
              </w:rPr>
              <w:t>are registered</w:t>
            </w:r>
            <w:proofErr w:type="gramEnd"/>
            <w:r w:rsidRPr="002E0485">
              <w:rPr>
                <w:rFonts w:asciiTheme="majorBidi" w:hAnsiTheme="majorBidi" w:cstheme="majorBidi"/>
              </w:rPr>
              <w:t xml:space="preserve"> by mobile photo.</w:t>
            </w:r>
            <w:r w:rsidR="00D1718B" w:rsidRPr="002E0485">
              <w:rPr>
                <w:rFonts w:asciiTheme="majorBidi" w:hAnsiTheme="majorBidi" w:cstheme="majorBidi"/>
              </w:rPr>
              <w:t xml:space="preserve"> All material should be joint in a work wall.</w:t>
            </w:r>
          </w:p>
          <w:p w14:paraId="4B8CABEA" w14:textId="77777777" w:rsidR="00131691" w:rsidRPr="002E0485" w:rsidRDefault="00131691" w:rsidP="007A2548">
            <w:pPr>
              <w:rPr>
                <w:rFonts w:asciiTheme="majorBidi" w:hAnsiTheme="majorBidi" w:cstheme="majorBidi"/>
              </w:rPr>
            </w:pPr>
          </w:p>
          <w:p w14:paraId="6EAC1755" w14:textId="77777777" w:rsidR="00131691" w:rsidRPr="002E0485" w:rsidRDefault="00131691" w:rsidP="007A2548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Learners compare notes and discuss across groups to complete their knowledge and understanding. The teacher facilitates the discussion and ensures there are no misunderstandings.</w:t>
            </w:r>
          </w:p>
          <w:p w14:paraId="5B080439" w14:textId="77777777" w:rsidR="00131691" w:rsidRPr="002E0485" w:rsidRDefault="00131691" w:rsidP="007A2548">
            <w:pPr>
              <w:rPr>
                <w:rFonts w:asciiTheme="majorBidi" w:hAnsiTheme="majorBidi" w:cstheme="majorBidi"/>
              </w:rPr>
            </w:pPr>
          </w:p>
          <w:p w14:paraId="43678398" w14:textId="39E91E40" w:rsidR="00131691" w:rsidRPr="002E0485" w:rsidRDefault="00131691" w:rsidP="007A2548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 xml:space="preserve">When the research project is finished, learners share their findings and create for each rock an information poster to </w:t>
            </w:r>
            <w:proofErr w:type="gramStart"/>
            <w:r w:rsidRPr="002E0485">
              <w:rPr>
                <w:rFonts w:asciiTheme="majorBidi" w:hAnsiTheme="majorBidi" w:cstheme="majorBidi"/>
              </w:rPr>
              <w:t>be displayed</w:t>
            </w:r>
            <w:proofErr w:type="gramEnd"/>
            <w:r w:rsidRPr="002E0485">
              <w:rPr>
                <w:rFonts w:asciiTheme="majorBidi" w:hAnsiTheme="majorBidi" w:cstheme="majorBidi"/>
              </w:rPr>
              <w:t xml:space="preserve"> in the room as a testimony of their learning and to be used as a resource throughout the topic.</w:t>
            </w:r>
          </w:p>
        </w:tc>
        <w:tc>
          <w:tcPr>
            <w:tcW w:w="1054" w:type="dxa"/>
          </w:tcPr>
          <w:p w14:paraId="3F3A494D" w14:textId="13A85496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15 min.</w:t>
            </w:r>
          </w:p>
          <w:p w14:paraId="3A1AF6D3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377BCD0D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237641BE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0AC4DD95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3D756283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5 min.</w:t>
            </w:r>
          </w:p>
          <w:p w14:paraId="5B511D12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51D52171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7870C716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19928B6F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753038F4" w14:textId="144AA0F0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</w:tc>
      </w:tr>
      <w:tr w:rsidR="00131691" w:rsidRPr="002E0485" w14:paraId="18C0A22D" w14:textId="77777777" w:rsidTr="005259CF">
        <w:tc>
          <w:tcPr>
            <w:tcW w:w="1583" w:type="dxa"/>
          </w:tcPr>
          <w:p w14:paraId="3B919A7D" w14:textId="210B67FE" w:rsidR="00131691" w:rsidRPr="002E0485" w:rsidRDefault="00131691" w:rsidP="00F624A0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t>Formative assessment</w:t>
            </w:r>
          </w:p>
        </w:tc>
        <w:tc>
          <w:tcPr>
            <w:tcW w:w="6747" w:type="dxa"/>
          </w:tcPr>
          <w:p w14:paraId="5BE08E11" w14:textId="48FC7CCE" w:rsidR="00131691" w:rsidRPr="002E0485" w:rsidRDefault="00131691" w:rsidP="003430B1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Teacher monitors students’ discussion to assess and correct understanding.</w:t>
            </w:r>
          </w:p>
        </w:tc>
        <w:tc>
          <w:tcPr>
            <w:tcW w:w="1054" w:type="dxa"/>
          </w:tcPr>
          <w:p w14:paraId="50B70827" w14:textId="484D2783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 xml:space="preserve"> 5 min.</w:t>
            </w:r>
          </w:p>
        </w:tc>
      </w:tr>
    </w:tbl>
    <w:p w14:paraId="311A624E" w14:textId="77777777" w:rsidR="00695154" w:rsidRPr="002E0485" w:rsidRDefault="00695154" w:rsidP="005259CF">
      <w:pPr>
        <w:rPr>
          <w:rFonts w:asciiTheme="majorBidi" w:hAnsiTheme="majorBidi" w:cstheme="majorBidi"/>
          <w:b/>
        </w:rPr>
      </w:pPr>
    </w:p>
    <w:sectPr w:rsidR="00695154" w:rsidRPr="002E0485" w:rsidSect="002E0485">
      <w:headerReference w:type="default" r:id="rId17"/>
      <w:footerReference w:type="default" r:id="rId18"/>
      <w:pgSz w:w="11906" w:h="16838"/>
      <w:pgMar w:top="1440" w:right="1440" w:bottom="993" w:left="1440" w:header="708" w:footer="11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F6E113" w14:textId="77777777" w:rsidR="0015663E" w:rsidRDefault="0015663E" w:rsidP="0062078C">
      <w:pPr>
        <w:spacing w:after="0" w:line="240" w:lineRule="auto"/>
      </w:pPr>
      <w:r>
        <w:separator/>
      </w:r>
    </w:p>
  </w:endnote>
  <w:endnote w:type="continuationSeparator" w:id="0">
    <w:p w14:paraId="7808320E" w14:textId="77777777" w:rsidR="0015663E" w:rsidRDefault="0015663E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88EA9" w14:textId="34B06D2C" w:rsidR="002E0485" w:rsidRDefault="002E0485">
    <w:pPr>
      <w:pStyle w:val="Footer"/>
    </w:pPr>
    <w:r w:rsidRPr="00A25619">
      <w:rPr>
        <w:rFonts w:cstheme="minorHAnsi"/>
        <w:noProof/>
        <w:szCs w:val="24"/>
      </w:rPr>
      <w:drawing>
        <wp:anchor distT="0" distB="0" distL="114300" distR="114300" simplePos="0" relativeHeight="251661312" behindDoc="0" locked="0" layoutInCell="1" allowOverlap="1" wp14:anchorId="6F590580" wp14:editId="36E52CD7">
          <wp:simplePos x="0" y="0"/>
          <wp:positionH relativeFrom="column">
            <wp:posOffset>1455420</wp:posOffset>
          </wp:positionH>
          <wp:positionV relativeFrom="paragraph">
            <wp:posOffset>0</wp:posOffset>
          </wp:positionV>
          <wp:extent cx="3137620" cy="502920"/>
          <wp:effectExtent l="0" t="0" r="0" b="0"/>
          <wp:wrapNone/>
          <wp:docPr id="8" name="Picture 8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1747D0" w14:textId="77777777" w:rsidR="0015663E" w:rsidRDefault="0015663E" w:rsidP="0062078C">
      <w:pPr>
        <w:spacing w:after="0" w:line="240" w:lineRule="auto"/>
      </w:pPr>
      <w:r>
        <w:separator/>
      </w:r>
    </w:p>
  </w:footnote>
  <w:footnote w:type="continuationSeparator" w:id="0">
    <w:p w14:paraId="0DBE3CCE" w14:textId="77777777" w:rsidR="0015663E" w:rsidRDefault="0015663E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4DC7B1FF" w:rsidR="0062078C" w:rsidRPr="00DE583A" w:rsidRDefault="002E0485" w:rsidP="0062078C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01045EFA" wp14:editId="0FC919AE">
          <wp:simplePos x="0" y="0"/>
          <wp:positionH relativeFrom="column">
            <wp:posOffset>99060</wp:posOffset>
          </wp:positionH>
          <wp:positionV relativeFrom="paragraph">
            <wp:posOffset>-145415</wp:posOffset>
          </wp:positionV>
          <wp:extent cx="924577" cy="864685"/>
          <wp:effectExtent l="0" t="0" r="0" b="0"/>
          <wp:wrapNone/>
          <wp:docPr id="7" name="Picture 7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078C"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</w:t>
    </w:r>
    <w:proofErr w:type="gramStart"/>
    <w:r w:rsidRPr="00DE583A">
      <w:rPr>
        <w:rFonts w:ascii="Times New Roman" w:hAnsi="Times New Roman" w:cs="Times New Roman"/>
        <w:sz w:val="20"/>
      </w:rPr>
      <w:t>for</w:t>
    </w:r>
    <w:proofErr w:type="gramEnd"/>
    <w:r w:rsidRPr="00DE583A">
      <w:rPr>
        <w:rFonts w:ascii="Times New Roman" w:hAnsi="Times New Roman" w:cs="Times New Roman"/>
        <w:sz w:val="20"/>
      </w:rPr>
      <w:t xml:space="preserve">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5270F"/>
    <w:rsid w:val="000B7931"/>
    <w:rsid w:val="000D40D6"/>
    <w:rsid w:val="000E3D17"/>
    <w:rsid w:val="00124C41"/>
    <w:rsid w:val="00125191"/>
    <w:rsid w:val="00131691"/>
    <w:rsid w:val="00142D6C"/>
    <w:rsid w:val="0015663E"/>
    <w:rsid w:val="00161B29"/>
    <w:rsid w:val="002371C1"/>
    <w:rsid w:val="002936BC"/>
    <w:rsid w:val="002E0485"/>
    <w:rsid w:val="003430B1"/>
    <w:rsid w:val="0035316E"/>
    <w:rsid w:val="003773E6"/>
    <w:rsid w:val="003910F3"/>
    <w:rsid w:val="003C1AAC"/>
    <w:rsid w:val="003E1702"/>
    <w:rsid w:val="003F2F91"/>
    <w:rsid w:val="0041508F"/>
    <w:rsid w:val="00443E73"/>
    <w:rsid w:val="00481FE0"/>
    <w:rsid w:val="004A64B9"/>
    <w:rsid w:val="004B2E3B"/>
    <w:rsid w:val="005259CF"/>
    <w:rsid w:val="00591BDF"/>
    <w:rsid w:val="005E17FB"/>
    <w:rsid w:val="006027E4"/>
    <w:rsid w:val="0062078C"/>
    <w:rsid w:val="00635C95"/>
    <w:rsid w:val="006613BB"/>
    <w:rsid w:val="006939A7"/>
    <w:rsid w:val="006941B8"/>
    <w:rsid w:val="00695154"/>
    <w:rsid w:val="006B1847"/>
    <w:rsid w:val="006C0365"/>
    <w:rsid w:val="006C13B3"/>
    <w:rsid w:val="0070117C"/>
    <w:rsid w:val="00722E69"/>
    <w:rsid w:val="00780912"/>
    <w:rsid w:val="007845FE"/>
    <w:rsid w:val="0079208F"/>
    <w:rsid w:val="007A2548"/>
    <w:rsid w:val="007B0063"/>
    <w:rsid w:val="00842261"/>
    <w:rsid w:val="00847259"/>
    <w:rsid w:val="0086626F"/>
    <w:rsid w:val="008D5005"/>
    <w:rsid w:val="0090748B"/>
    <w:rsid w:val="00961661"/>
    <w:rsid w:val="00972735"/>
    <w:rsid w:val="009B4F64"/>
    <w:rsid w:val="009B705D"/>
    <w:rsid w:val="009C60BC"/>
    <w:rsid w:val="00A017AE"/>
    <w:rsid w:val="00A42529"/>
    <w:rsid w:val="00A5255C"/>
    <w:rsid w:val="00A874CA"/>
    <w:rsid w:val="00AC4E7E"/>
    <w:rsid w:val="00AF4156"/>
    <w:rsid w:val="00B4494C"/>
    <w:rsid w:val="00B6384E"/>
    <w:rsid w:val="00B651C7"/>
    <w:rsid w:val="00BD7EEA"/>
    <w:rsid w:val="00BE72F7"/>
    <w:rsid w:val="00C45AB8"/>
    <w:rsid w:val="00C7271B"/>
    <w:rsid w:val="00CE5283"/>
    <w:rsid w:val="00CF72F1"/>
    <w:rsid w:val="00D10F60"/>
    <w:rsid w:val="00D1718B"/>
    <w:rsid w:val="00D521D4"/>
    <w:rsid w:val="00E8413E"/>
    <w:rsid w:val="00E93A80"/>
    <w:rsid w:val="00E97404"/>
    <w:rsid w:val="00EC1E82"/>
    <w:rsid w:val="00F15D3A"/>
    <w:rsid w:val="00F6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888BA9F2-11B8-4FB6-B4B3-DDEE3F27A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loquent-ramanujan-887aa5.netlify.app/douroriver.html" TargetMode="Externa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487</Words>
  <Characters>2777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4</cp:revision>
  <cp:lastPrinted>2019-06-27T10:19:00Z</cp:lastPrinted>
  <dcterms:created xsi:type="dcterms:W3CDTF">2021-07-01T10:40:00Z</dcterms:created>
  <dcterms:modified xsi:type="dcterms:W3CDTF">2021-07-30T11:23:00Z</dcterms:modified>
</cp:coreProperties>
</file>